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2"/>
    <w:p>
      <w:pPr>
        <w:pStyle w:val="Heading3"/>
      </w:pPr>
      <w:r>
        <w:t xml:space="preserve">Лабораторная работа №2</w:t>
      </w:r>
    </w:p>
    <w:bookmarkEnd w:id="20"/>
    <w:bookmarkStart w:id="21" w:name="Xfe560d87c742bb4cb3e9935fb32db5c8a0951c2"/>
    <w:p>
      <w:pPr>
        <w:pStyle w:val="Heading2"/>
      </w:pPr>
      <w:r>
        <w:t xml:space="preserve">Тема: Каркасная визуализация выпуклого многогранника. Удаление невидимых линий.</w:t>
      </w:r>
    </w:p>
    <w:p>
      <w:pPr>
        <w:pStyle w:val="FirstParagraph"/>
      </w:pPr>
      <w:r>
        <w:t xml:space="preserve">Черных Сергей М8О-305Б-20</w:t>
      </w:r>
    </w:p>
    <w:p>
      <w:pPr>
        <w:pStyle w:val="BodyText"/>
      </w:pPr>
      <w:r>
        <w:t xml:space="preserve">Вариант: Правильный октаэдр</w:t>
      </w:r>
    </w:p>
    <w:p>
      <w:pPr>
        <w:pStyle w:val="BodyText"/>
      </w:pPr>
      <w:r>
        <w:t xml:space="preserve">Разработать формат представления многогранника и процедуру его каркасной отрисовки в ортографической и изометрической проекциях. Обеспечить удаление невидимых линий и возможность пространственных поворотов и масштабирования многогранника. Обеспечить автоматическое центрирование и изменение размеров изображения при изменении размеров окна.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rt</w:t>
      </w:r>
      <w:r>
        <w:br/>
      </w:r>
      <w:r>
        <w:br/>
      </w:r>
      <w:r>
        <w:rPr>
          <w:rStyle w:val="NormalTok"/>
        </w:rPr>
        <w:t xml:space="preserve">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3d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go.Mesh3d(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br/>
      </w:r>
      <w:r>
        <w:rPr>
          <w:rStyle w:val="NormalTok"/>
        </w:rPr>
        <w:t xml:space="preserve">            int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alg.norm(vertice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color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gb(0, 0, 55)'</w:t>
      </w:r>
      <w:r>
        <w:rPr>
          <w:rStyle w:val="NormalTok"/>
        </w:rPr>
        <w:t xml:space="preserve">), 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gb(0, 0, 175)'</w:t>
      </w:r>
      <w:r>
        <w:rPr>
          <w:rStyle w:val="NormalTok"/>
        </w:rPr>
        <w:t xml:space="preserve">),],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ces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howsca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latsha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ктаэд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XOY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self"</w:t>
      </w:r>
      <w:r>
        <w:rPr>
          <w:rStyle w:val="NormalTok"/>
        </w:rPr>
        <w:t xml:space="preserve">, fill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175, 1)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OY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yaxes(</w:t>
      </w:r>
      <w:r>
        <w:br/>
      </w:r>
      <w:r>
        <w:rPr>
          <w:rStyle w:val="NormalTok"/>
        </w:rPr>
        <w:t xml:space="preserve">    scale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l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XOZ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self"</w:t>
      </w:r>
      <w:r>
        <w:rPr>
          <w:rStyle w:val="NormalTok"/>
        </w:rPr>
        <w:t xml:space="preserve">, fill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175, 1)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OZ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yaxes(</w:t>
      </w:r>
      <w:r>
        <w:br/>
      </w:r>
      <w:r>
        <w:rPr>
          <w:rStyle w:val="NormalTok"/>
        </w:rPr>
        <w:t xml:space="preserve">    scale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l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fig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YOZ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self"</w:t>
      </w:r>
      <w:r>
        <w:rPr>
          <w:rStyle w:val="NormalTok"/>
        </w:rPr>
        <w:t xml:space="preserve">, fill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175, 1)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Z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yaxes(</w:t>
      </w:r>
      <w:r>
        <w:br/>
      </w:r>
      <w:r>
        <w:rPr>
          <w:rStyle w:val="NormalTok"/>
        </w:rPr>
        <w:t xml:space="preserve">    scale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l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fig.show(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3dlines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.Scatter3d(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rtices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Sky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auto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ктаэд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all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ot_3d(a)</w:t>
      </w:r>
      <w:r>
        <w:br/>
      </w:r>
      <w:r>
        <w:rPr>
          <w:rStyle w:val="NormalTok"/>
        </w:rPr>
        <w:t xml:space="preserve">    plot_3dlines(a)</w:t>
      </w:r>
      <w:r>
        <w:br/>
      </w:r>
      <w:r>
        <w:rPr>
          <w:rStyle w:val="NormalTok"/>
        </w:rPr>
        <w:t xml:space="preserve">    plot_XOY(a)</w:t>
      </w:r>
      <w:r>
        <w:br/>
      </w:r>
      <w:r>
        <w:rPr>
          <w:rStyle w:val="NormalTok"/>
        </w:rPr>
        <w:t xml:space="preserve">    plot_XOZ(a)</w:t>
      </w:r>
      <w:r>
        <w:br/>
      </w:r>
      <w:r>
        <w:rPr>
          <w:rStyle w:val="NormalTok"/>
        </w:rPr>
        <w:t xml:space="preserve">    plot_YOZ(a)</w:t>
      </w:r>
      <w:r>
        <w:br/>
      </w:r>
      <w:r>
        <w:rPr>
          <w:rStyle w:val="NormalTok"/>
        </w:rPr>
        <w:t xml:space="preserve">    plot_3dlines(a)</w:t>
      </w:r>
    </w:p>
    <w:p>
      <w:pPr>
        <w:pStyle w:val="FirstParagraph"/>
      </w:pPr>
      <w:r>
        <w:t xml:space="preserve">Введите длину стороны а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plot_all(a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Октаэдр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j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sca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atshading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ac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7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tensit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gb(0, 0, 55)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gb(0, 0, 175)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Октаэдр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rkb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SkyB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rat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gba(0, 0, 175, 1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sel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rat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Z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gba(0, 0, 175, 1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sel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aleanch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lerat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OZ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gba(0, 0, 175, 1)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sel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siz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il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Октаэдр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m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nnotation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rrow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hea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rrow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over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los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verlabe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l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ef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ol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ngula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adial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andoff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paper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rnar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shapedefaul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autotypenumber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wa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F553B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0cc96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ab63f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A15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19d3f3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669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6E88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F97FF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ECB5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e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bunit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k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k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la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quentialminu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verg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8e0152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c51b7d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e77a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1b6d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e0e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7f7f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6f5d0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8e1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fbc41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9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d9221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276419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quentia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lot_bg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5.0e-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on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ce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z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ackgroun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zero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howbackgroun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pbo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ty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esh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sh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coor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coord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2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2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aaxi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inor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id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tma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eatma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i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omargin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roplet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oroplet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ourcarpe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ourcarpe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mapbo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mapbo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g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g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lorsca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0d0887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111111111111111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46039f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2222222222222222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7201a8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3333333333333333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9c179e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4444444444444444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bd3786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555555555555555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d8576b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6666666666666666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ed7953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777777777777777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b9f3a"</w:t>
      </w:r>
      <w:r>
        <w:rPr>
          <w:rStyle w:val="OtherTok"/>
        </w:rPr>
        <w:t xml:space="preserve">],[</w:t>
      </w:r>
      <w:r>
        <w:rPr>
          <w:rStyle w:val="FloatTok"/>
        </w:rPr>
        <w:t xml:space="preserve">0.8888888888888888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dca26"</w:t>
      </w:r>
      <w:r>
        <w:rPr>
          <w:rStyle w:val="OtherTok"/>
        </w:rPr>
        <w:t xml:space="preserve">],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StringTok"/>
        </w:rPr>
        <w:t xml:space="preserve">"#f0f92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rfac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istog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stogra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geo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geo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l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b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e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BF0F8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fil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C8D4E3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pol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pol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ternar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ternary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ar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or_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or_x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2a3f5f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lidity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l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verla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E5ECF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atter3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ba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line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c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},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otlyServer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plot.ly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FloatTok"/>
        </w:rPr>
        <w:t xml:space="preserve">-0.7071067811865475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rkb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mark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ghtSkyB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atter3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-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4:28:56Z</dcterms:created>
  <dcterms:modified xsi:type="dcterms:W3CDTF">2022-10-08T14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